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f36c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86847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e369fe1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5e243e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7T15:51:05Z</dcterms:created>
  <dcterms:modified xsi:type="dcterms:W3CDTF">2022-05-07T15:51:05Z</dcterms:modified>
</cp:coreProperties>
</file>